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Religiosity and frequency of anger are 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3.474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’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Family structure and whether a girl goes to college are
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.35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Gender and PhD status are 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.932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’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  <cp:keywords/>
  <dcterms:created xsi:type="dcterms:W3CDTF">2022-01-27T21:26:48Z</dcterms:created>
  <dcterms:modified xsi:type="dcterms:W3CDTF">2022-01-27T2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